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moving white spaces from the right side.</w:t>
      </w:r>
    </w:p>
    <w:p w:rsidR="00BE301C" w:rsidRPr="00BE301C" w:rsidRDefault="00BE301C" w:rsidP="00BE301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01C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BE301C">
        <w:rPr>
          <w:b w:val="0"/>
          <w:bCs w:val="0"/>
          <w:color w:val="444444"/>
          <w:spacing w:val="3"/>
        </w:rPr>
        <w:t>TRIM(</w:t>
      </w:r>
      <w:proofErr w:type="spellStart"/>
      <w:proofErr w:type="gramEnd"/>
      <w:r w:rsidRPr="00BE301C">
        <w:rPr>
          <w:b w:val="0"/>
          <w:bCs w:val="0"/>
          <w:color w:val="444444"/>
          <w:spacing w:val="3"/>
        </w:rPr>
        <w:t>first_name</w:t>
      </w:r>
      <w:proofErr w:type="spellEnd"/>
      <w:r w:rsidRPr="00BE301C">
        <w:rPr>
          <w:b w:val="0"/>
          <w:bCs w:val="0"/>
          <w:color w:val="444444"/>
          <w:spacing w:val="3"/>
        </w:rPr>
        <w:t xml:space="preserve">) </w:t>
      </w:r>
    </w:p>
    <w:p w:rsidR="00BE301C" w:rsidRPr="007A1BB7" w:rsidRDefault="00BE301C" w:rsidP="00BE301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E301C">
        <w:rPr>
          <w:b w:val="0"/>
          <w:bCs w:val="0"/>
          <w:color w:val="444444"/>
          <w:spacing w:val="3"/>
        </w:rPr>
        <w:t xml:space="preserve">    FROM worker</w:t>
      </w:r>
    </w:p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hat fetches the unique values of DEPARTMENT from Worker table and prints its length.</w:t>
      </w:r>
    </w:p>
    <w:p w:rsidR="00E14F36" w:rsidRDefault="00E14F36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14F36">
        <w:rPr>
          <w:b w:val="0"/>
          <w:bCs w:val="0"/>
          <w:color w:val="444444"/>
          <w:spacing w:val="3"/>
        </w:rPr>
        <w:t>select distinct department ,length(department) from worker;</w:t>
      </w:r>
    </w:p>
    <w:p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3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nth max salaries from a table.</w:t>
      </w:r>
    </w:p>
    <w:p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411A69" w:rsidRDefault="00411A69"/>
    <w:sectPr w:rsidR="00411A69" w:rsidSect="00311D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11DC2"/>
    <w:rsid w:val="003C1207"/>
    <w:rsid w:val="00411A69"/>
    <w:rsid w:val="006B2A37"/>
    <w:rsid w:val="00BE301C"/>
    <w:rsid w:val="00E14F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1DC2"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5</cp:revision>
  <dcterms:created xsi:type="dcterms:W3CDTF">2021-03-26T13:45:00Z</dcterms:created>
  <dcterms:modified xsi:type="dcterms:W3CDTF">2021-12-13T16:31:00Z</dcterms:modified>
</cp:coreProperties>
</file>